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C8B93C" w14:textId="1F8DA59B" w:rsidR="00137B67" w:rsidRPr="00137B67" w:rsidRDefault="00137B67" w:rsidP="00137B67">
      <w:pPr>
        <w:ind w:left="1080" w:hanging="720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DS Configuration</w:t>
      </w:r>
      <w:r w:rsidR="00725414">
        <w:rPr>
          <w:rFonts w:ascii="Times New Roman" w:hAnsi="Times New Roman" w:cs="Times New Roman"/>
          <w:b/>
          <w:bCs/>
        </w:rPr>
        <w:t xml:space="preserve"> and Deployment</w:t>
      </w:r>
      <w:bookmarkStart w:id="0" w:name="_GoBack"/>
      <w:bookmarkEnd w:id="0"/>
      <w:r>
        <w:rPr>
          <w:rFonts w:ascii="Times New Roman" w:hAnsi="Times New Roman" w:cs="Times New Roman"/>
          <w:b/>
          <w:bCs/>
        </w:rPr>
        <w:t xml:space="preserve"> Guide</w:t>
      </w:r>
    </w:p>
    <w:p w14:paraId="78381A5E" w14:textId="77777777" w:rsidR="00137B67" w:rsidRPr="00137B67" w:rsidRDefault="00137B67" w:rsidP="00196AA4">
      <w:pPr>
        <w:ind w:left="1080" w:hanging="720"/>
        <w:rPr>
          <w:rFonts w:ascii="Times New Roman" w:hAnsi="Times New Roman" w:cs="Times New Roman"/>
        </w:rPr>
      </w:pPr>
    </w:p>
    <w:p w14:paraId="0FA07341" w14:textId="0AD85CD2" w:rsidR="00C977D0" w:rsidRPr="00137B67" w:rsidRDefault="00C977D0" w:rsidP="00196AA4">
      <w:pPr>
        <w:pStyle w:val="PreformattedText"/>
        <w:numPr>
          <w:ilvl w:val="0"/>
          <w:numId w:val="9"/>
        </w:numPr>
        <w:rPr>
          <w:rFonts w:ascii="Times New Roman" w:eastAsia="Liberation Serif" w:hAnsi="Times New Roman" w:cs="Times New Roman"/>
          <w:b/>
          <w:bCs/>
          <w:sz w:val="24"/>
          <w:szCs w:val="24"/>
        </w:rPr>
      </w:pPr>
      <w:r w:rsidRPr="00137B67">
        <w:rPr>
          <w:rFonts w:ascii="Times New Roman" w:eastAsia="Liberation Serif" w:hAnsi="Times New Roman" w:cs="Times New Roman"/>
          <w:b/>
          <w:bCs/>
          <w:sz w:val="24"/>
          <w:szCs w:val="24"/>
        </w:rPr>
        <w:t>Install and configure Windows Server 2016</w:t>
      </w:r>
    </w:p>
    <w:p w14:paraId="19723120" w14:textId="77777777" w:rsidR="00C977D0" w:rsidRPr="00C977D0" w:rsidRDefault="00C977D0" w:rsidP="00C977D0">
      <w:pPr>
        <w:pStyle w:val="PreformattedText"/>
        <w:rPr>
          <w:rFonts w:ascii="Times New Roman" w:hAnsi="Times New Roman" w:cs="Times New Roman"/>
          <w:sz w:val="24"/>
          <w:szCs w:val="24"/>
        </w:rPr>
      </w:pPr>
    </w:p>
    <w:p w14:paraId="4CD3480E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1. Load a bootable flash drive with a Windows Server 2016 iso image.</w:t>
      </w:r>
    </w:p>
    <w:p w14:paraId="60801A19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2. Boot the server PC with the bootable flash drive.</w:t>
      </w:r>
    </w:p>
    <w:p w14:paraId="2D762932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3. Choose Windows Server 2016 Datacenter Desktop Experience and install Windows Server.</w:t>
      </w:r>
    </w:p>
    <w:p w14:paraId="29171D29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4. Rename the server WDSSERVER.</w:t>
      </w:r>
    </w:p>
    <w:p w14:paraId="76C677FF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5. Promote the server to domain controller of its own AD DS:</w:t>
      </w:r>
    </w:p>
    <w:p w14:paraId="36F66421" w14:textId="77777777" w:rsidR="00C977D0" w:rsidRPr="00C977D0" w:rsidRDefault="00C977D0" w:rsidP="00C977D0">
      <w:pPr>
        <w:pStyle w:val="PreformattedText"/>
        <w:numPr>
          <w:ilvl w:val="0"/>
          <w:numId w:val="1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Server Manager &gt; Add Roles and Features &gt; Role-based or feature-based installation &gt; Select WDSSERVER &gt; Select Active Directory Domain Services &gt; Add Features &gt; Install</w:t>
      </w:r>
    </w:p>
    <w:p w14:paraId="256C0E72" w14:textId="77777777" w:rsidR="00C977D0" w:rsidRPr="00C977D0" w:rsidRDefault="00C977D0" w:rsidP="00C977D0">
      <w:pPr>
        <w:pStyle w:val="PreformattedText"/>
        <w:numPr>
          <w:ilvl w:val="0"/>
          <w:numId w:val="1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AD DS installation completed &gt; Promote this server to a domain controller &gt; Add a new forest &gt; Root domain name: ctu.wds &gt; Leave Domain Controller Options by default &gt; DSRM password: P@ssw0rd &gt; Ignore DNS delegation warning &gt; NetBIOS domain name: CTU &gt; Leave Paths by default &gt; Install</w:t>
      </w:r>
    </w:p>
    <w:p w14:paraId="3D72F7B1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6. Configure server’s network settings:</w:t>
      </w:r>
    </w:p>
    <w:p w14:paraId="7E9517B1" w14:textId="77777777" w:rsidR="00C977D0" w:rsidRPr="00C977D0" w:rsidRDefault="00C977D0" w:rsidP="00C977D0">
      <w:pPr>
        <w:pStyle w:val="PreformattedText"/>
        <w:numPr>
          <w:ilvl w:val="0"/>
          <w:numId w:val="2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IPv4:</w:t>
      </w:r>
    </w:p>
    <w:p w14:paraId="38BACBB3" w14:textId="77777777" w:rsidR="00C977D0" w:rsidRPr="00C977D0" w:rsidRDefault="00C977D0" w:rsidP="00C977D0">
      <w:pPr>
        <w:pStyle w:val="PreformattedText"/>
        <w:numPr>
          <w:ilvl w:val="1"/>
          <w:numId w:val="2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Address: 10.10.0.10</w:t>
      </w:r>
    </w:p>
    <w:p w14:paraId="7125692B" w14:textId="77777777" w:rsidR="00C977D0" w:rsidRPr="00C977D0" w:rsidRDefault="00C977D0" w:rsidP="00C977D0">
      <w:pPr>
        <w:pStyle w:val="PreformattedText"/>
        <w:numPr>
          <w:ilvl w:val="1"/>
          <w:numId w:val="2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Subnet: 255.255.255.0</w:t>
      </w:r>
    </w:p>
    <w:p w14:paraId="434079FA" w14:textId="77777777" w:rsidR="00C977D0" w:rsidRPr="00C977D0" w:rsidRDefault="00C977D0" w:rsidP="00C977D0">
      <w:pPr>
        <w:pStyle w:val="PreformattedText"/>
        <w:numPr>
          <w:ilvl w:val="1"/>
          <w:numId w:val="2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Gateway: 10.10.0.1</w:t>
      </w:r>
    </w:p>
    <w:p w14:paraId="1B944044" w14:textId="77777777" w:rsidR="00C977D0" w:rsidRPr="00C977D0" w:rsidRDefault="00C977D0" w:rsidP="00C977D0">
      <w:pPr>
        <w:pStyle w:val="PreformattedText"/>
        <w:numPr>
          <w:ilvl w:val="0"/>
          <w:numId w:val="2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DNS server:</w:t>
      </w:r>
    </w:p>
    <w:p w14:paraId="21723F61" w14:textId="77777777" w:rsidR="00C977D0" w:rsidRPr="00C977D0" w:rsidRDefault="00C977D0" w:rsidP="00C977D0">
      <w:pPr>
        <w:pStyle w:val="PreformattedText"/>
        <w:numPr>
          <w:ilvl w:val="1"/>
          <w:numId w:val="2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10.10.0.1</w:t>
      </w:r>
    </w:p>
    <w:p w14:paraId="36F63B70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7. Install and configure DHCP and create scope:</w:t>
      </w:r>
    </w:p>
    <w:p w14:paraId="1F53114E" w14:textId="77777777" w:rsidR="00C977D0" w:rsidRPr="00C977D0" w:rsidRDefault="00C977D0" w:rsidP="00C977D0">
      <w:pPr>
        <w:pStyle w:val="PreformattedText"/>
        <w:numPr>
          <w:ilvl w:val="0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Server Manager &gt; Add Roles and Features &gt; Role-based or feature-based installation &gt; Select WDSSERVER &gt; Select DHCP Server &gt; Add Features &gt; Install</w:t>
      </w:r>
    </w:p>
    <w:p w14:paraId="50CB9A1A" w14:textId="77777777" w:rsidR="00C977D0" w:rsidRPr="00C977D0" w:rsidRDefault="00C977D0" w:rsidP="00C977D0">
      <w:pPr>
        <w:pStyle w:val="PreformattedText"/>
        <w:numPr>
          <w:ilvl w:val="0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DHCP installation completed &gt; Complete DHCP configuration &gt; Leave Authorization by default &gt; Close</w:t>
      </w:r>
    </w:p>
    <w:p w14:paraId="2DE3BD33" w14:textId="77777777" w:rsidR="00C977D0" w:rsidRPr="00C977D0" w:rsidRDefault="00C977D0" w:rsidP="00C977D0">
      <w:pPr>
        <w:pStyle w:val="PreformattedText"/>
        <w:numPr>
          <w:ilvl w:val="0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DHCP Management Console &gt; Expand domain name &gt; Right-click IPv4 &gt; New Scope… &gt; New Scope Wizard:</w:t>
      </w:r>
    </w:p>
    <w:p w14:paraId="14DE1AA2" w14:textId="77777777" w:rsidR="00C977D0" w:rsidRPr="00C977D0" w:rsidRDefault="00C977D0" w:rsidP="00C977D0">
      <w:pPr>
        <w:pStyle w:val="PreformattedText"/>
        <w:numPr>
          <w:ilvl w:val="1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Name: WDS Imaging</w:t>
      </w:r>
    </w:p>
    <w:p w14:paraId="27B068CF" w14:textId="77777777" w:rsidR="00C977D0" w:rsidRPr="00C977D0" w:rsidRDefault="00C977D0" w:rsidP="00C977D0">
      <w:pPr>
        <w:pStyle w:val="PreformattedText"/>
        <w:numPr>
          <w:ilvl w:val="1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Start IP: 10.10.0.100</w:t>
      </w:r>
    </w:p>
    <w:p w14:paraId="35B18A44" w14:textId="77777777" w:rsidR="00C977D0" w:rsidRPr="00C977D0" w:rsidRDefault="00C977D0" w:rsidP="00C977D0">
      <w:pPr>
        <w:pStyle w:val="PreformattedText"/>
        <w:numPr>
          <w:ilvl w:val="1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End IP: 10.10.0.150</w:t>
      </w:r>
    </w:p>
    <w:p w14:paraId="77122DF6" w14:textId="77777777" w:rsidR="00C977D0" w:rsidRPr="00C977D0" w:rsidRDefault="00C977D0" w:rsidP="00C977D0">
      <w:pPr>
        <w:pStyle w:val="PreformattedText"/>
        <w:numPr>
          <w:ilvl w:val="1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Length: 24</w:t>
      </w:r>
    </w:p>
    <w:p w14:paraId="0F7A3FB7" w14:textId="77777777" w:rsidR="00C977D0" w:rsidRPr="00C977D0" w:rsidRDefault="00C977D0" w:rsidP="00C977D0">
      <w:pPr>
        <w:pStyle w:val="PreformattedText"/>
        <w:numPr>
          <w:ilvl w:val="1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Subnet: 255.255.255.0</w:t>
      </w:r>
    </w:p>
    <w:p w14:paraId="5FEB0102" w14:textId="77777777" w:rsidR="00C977D0" w:rsidRPr="00C977D0" w:rsidRDefault="00C977D0" w:rsidP="00C977D0">
      <w:pPr>
        <w:pStyle w:val="PreformattedText"/>
        <w:numPr>
          <w:ilvl w:val="1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Lease duration: 7 days</w:t>
      </w:r>
    </w:p>
    <w:p w14:paraId="5592860A" w14:textId="77777777" w:rsidR="00C977D0" w:rsidRPr="00C977D0" w:rsidRDefault="00C977D0" w:rsidP="00C977D0">
      <w:pPr>
        <w:pStyle w:val="PreformattedText"/>
        <w:numPr>
          <w:ilvl w:val="1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Domain Name and DNS Servers:</w:t>
      </w:r>
    </w:p>
    <w:p w14:paraId="712CFF14" w14:textId="77777777" w:rsidR="00C977D0" w:rsidRPr="00C977D0" w:rsidRDefault="00C977D0" w:rsidP="00C977D0">
      <w:pPr>
        <w:pStyle w:val="PreformattedText"/>
        <w:numPr>
          <w:ilvl w:val="2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Parent domain: ctu.wds</w:t>
      </w:r>
    </w:p>
    <w:p w14:paraId="66428D1D" w14:textId="77777777" w:rsidR="00C977D0" w:rsidRPr="00C977D0" w:rsidRDefault="00C977D0" w:rsidP="00C977D0">
      <w:pPr>
        <w:pStyle w:val="PreformattedText"/>
        <w:numPr>
          <w:ilvl w:val="2"/>
          <w:numId w:val="3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IP address: 10.10.0.1</w:t>
      </w:r>
    </w:p>
    <w:p w14:paraId="222C6C47" w14:textId="77777777" w:rsidR="00C977D0" w:rsidRPr="00C977D0" w:rsidRDefault="00C977D0" w:rsidP="00C977D0">
      <w:pPr>
        <w:pStyle w:val="PreformattedText"/>
        <w:rPr>
          <w:rFonts w:ascii="Times New Roman" w:hAnsi="Times New Roman" w:cs="Times New Roman"/>
          <w:sz w:val="24"/>
          <w:szCs w:val="24"/>
        </w:rPr>
      </w:pPr>
    </w:p>
    <w:p w14:paraId="1D4291FF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b/>
          <w:bCs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b/>
          <w:bCs/>
          <w:sz w:val="24"/>
          <w:szCs w:val="24"/>
        </w:rPr>
        <w:t>II. Install and configure Windows Deployment Services for Windows 10 Imaging</w:t>
      </w:r>
    </w:p>
    <w:p w14:paraId="1DE7B1F0" w14:textId="77777777" w:rsidR="00C977D0" w:rsidRPr="00C977D0" w:rsidRDefault="00C977D0" w:rsidP="00C977D0">
      <w:pPr>
        <w:pStyle w:val="PreformattedText"/>
        <w:rPr>
          <w:rFonts w:ascii="Times New Roman" w:hAnsi="Times New Roman" w:cs="Times New Roman"/>
          <w:sz w:val="24"/>
          <w:szCs w:val="24"/>
        </w:rPr>
      </w:pPr>
    </w:p>
    <w:p w14:paraId="5CA216E8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1. Install and configure WDS:</w:t>
      </w:r>
    </w:p>
    <w:p w14:paraId="5155B080" w14:textId="77777777" w:rsidR="00C977D0" w:rsidRPr="00C977D0" w:rsidRDefault="00C977D0" w:rsidP="00C977D0">
      <w:pPr>
        <w:pStyle w:val="PreformattedText"/>
        <w:numPr>
          <w:ilvl w:val="0"/>
          <w:numId w:val="4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 xml:space="preserve">Server Manager &gt; Add Roles and Features &gt; Role-based or feature-based installation &gt; </w:t>
      </w:r>
      <w:r w:rsidRPr="00C977D0">
        <w:rPr>
          <w:rFonts w:ascii="Times New Roman" w:eastAsia="Liberation Serif" w:hAnsi="Times New Roman" w:cs="Times New Roman"/>
          <w:sz w:val="24"/>
          <w:szCs w:val="24"/>
        </w:rPr>
        <w:lastRenderedPageBreak/>
        <w:t>Select WDSSERVER &gt; Select Windows Deployment Services &gt; Add Features &gt; Leave Select role services by default &gt; Install</w:t>
      </w:r>
    </w:p>
    <w:p w14:paraId="5F60FFC1" w14:textId="77777777" w:rsidR="00C977D0" w:rsidRPr="00C977D0" w:rsidRDefault="00C977D0" w:rsidP="00C977D0">
      <w:pPr>
        <w:pStyle w:val="PreformattedText"/>
        <w:numPr>
          <w:ilvl w:val="0"/>
          <w:numId w:val="4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WDS installation completed &gt; Server Manager &gt; Select WDS &gt; Right-click server to launch Windows Deployment Services Management Console</w:t>
      </w:r>
    </w:p>
    <w:p w14:paraId="2740867A" w14:textId="77777777" w:rsidR="00C977D0" w:rsidRPr="00C977D0" w:rsidRDefault="00C977D0" w:rsidP="00C977D0">
      <w:pPr>
        <w:pStyle w:val="PreformattedText"/>
        <w:numPr>
          <w:ilvl w:val="0"/>
          <w:numId w:val="4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Expand list of servers on the left panel &gt; Right-click WDSSERVER &gt; Configure Server &gt; Select Integrated with Active Directory &gt; Leave Remote Installation Folder Locations by default &gt; Proxy DHCP Server: Select both options &gt; PXE Server Initial Settings: Select Respond to all client computers (known and unknown) &gt; Finish</w:t>
      </w:r>
    </w:p>
    <w:p w14:paraId="7173B75B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2. Add boot image:</w:t>
      </w:r>
    </w:p>
    <w:p w14:paraId="7F4E115F" w14:textId="77777777" w:rsidR="00C977D0" w:rsidRPr="00C977D0" w:rsidRDefault="00C977D0" w:rsidP="00C977D0">
      <w:pPr>
        <w:pStyle w:val="PreformattedText"/>
        <w:numPr>
          <w:ilvl w:val="0"/>
          <w:numId w:val="5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Load a Windows Server 2016 iso image on a flash drive. A file from the image is needed to make the boot image for WDS.</w:t>
      </w:r>
    </w:p>
    <w:p w14:paraId="70FD5854" w14:textId="77777777" w:rsidR="00C977D0" w:rsidRPr="00C977D0" w:rsidRDefault="00C977D0" w:rsidP="00C977D0">
      <w:pPr>
        <w:pStyle w:val="PreformattedText"/>
        <w:numPr>
          <w:ilvl w:val="0"/>
          <w:numId w:val="6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Windows Deployment Services Management Console &gt; Right-click Boot Images in left panel &gt; Add Boot Image &gt; Browse &gt; Navigate to and open the Windows Server 2016 iso file &gt; sources &gt; Select boot.wim &gt; Open &gt; Next &gt; Image name: Win_10_Boot_Image &gt; Next &gt; Next &gt; Finish</w:t>
      </w:r>
    </w:p>
    <w:p w14:paraId="4232813B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3. Create capture image:</w:t>
      </w:r>
    </w:p>
    <w:p w14:paraId="269491DF" w14:textId="77777777" w:rsidR="00C977D0" w:rsidRPr="00C977D0" w:rsidRDefault="00C977D0" w:rsidP="00C977D0">
      <w:pPr>
        <w:pStyle w:val="PreformattedText"/>
        <w:numPr>
          <w:ilvl w:val="0"/>
          <w:numId w:val="7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Right-click the newly created boot image &gt; Create Capture Image &gt; Image name: Win_10_Cap_Image; Location and file name: C:\RemoteInstall\CapImages\win_10_cap_image.wim &gt; Next &gt; Select Add image to the Windows Deployment Server now &gt; Finish</w:t>
      </w:r>
    </w:p>
    <w:p w14:paraId="2CACDEE5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4. Create install image:</w:t>
      </w:r>
    </w:p>
    <w:p w14:paraId="7EEFCA95" w14:textId="6A1106A5" w:rsidR="00C977D0" w:rsidRPr="00C977D0" w:rsidRDefault="00C977D0" w:rsidP="00C977D0">
      <w:pPr>
        <w:pStyle w:val="PreformattedText"/>
        <w:numPr>
          <w:ilvl w:val="0"/>
          <w:numId w:val="8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 xml:space="preserve">Install a fresh Windows OS on a PC and customize it as desired. This will be the </w:t>
      </w:r>
      <w:r w:rsidR="00196AA4">
        <w:rPr>
          <w:rFonts w:ascii="Times New Roman" w:eastAsia="Liberation Serif" w:hAnsi="Times New Roman" w:cs="Times New Roman"/>
          <w:sz w:val="24"/>
          <w:szCs w:val="24"/>
        </w:rPr>
        <w:t>base</w:t>
      </w:r>
      <w:r w:rsidRPr="00C977D0">
        <w:rPr>
          <w:rFonts w:ascii="Times New Roman" w:eastAsia="Liberation Serif" w:hAnsi="Times New Roman" w:cs="Times New Roman"/>
          <w:sz w:val="24"/>
          <w:szCs w:val="24"/>
        </w:rPr>
        <w:t xml:space="preserve"> image.</w:t>
      </w:r>
    </w:p>
    <w:p w14:paraId="503BBCB3" w14:textId="77777777" w:rsidR="00C977D0" w:rsidRPr="00C977D0" w:rsidRDefault="00C977D0" w:rsidP="00C977D0">
      <w:pPr>
        <w:pStyle w:val="PreformattedText"/>
        <w:numPr>
          <w:ilvl w:val="0"/>
          <w:numId w:val="8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File Explorer &gt; C:\Windows\System32\Sysprep\sysprep.exe</w:t>
      </w:r>
    </w:p>
    <w:p w14:paraId="1EC3018F" w14:textId="77777777" w:rsidR="00C977D0" w:rsidRPr="00C977D0" w:rsidRDefault="00C977D0" w:rsidP="00C977D0">
      <w:pPr>
        <w:pStyle w:val="PreformattedText"/>
        <w:numPr>
          <w:ilvl w:val="0"/>
          <w:numId w:val="8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Select OOBE option &gt; Select Generalize checkbox &gt; Select Reboot option &gt; OK</w:t>
      </w:r>
    </w:p>
    <w:p w14:paraId="3A1F9F52" w14:textId="5FB97874" w:rsidR="00C977D0" w:rsidRPr="00C977D0" w:rsidRDefault="00C977D0" w:rsidP="00C977D0">
      <w:pPr>
        <w:pStyle w:val="PreformattedText"/>
        <w:numPr>
          <w:ilvl w:val="0"/>
          <w:numId w:val="8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Upon reboot, press F12 to enter PXE boot &gt; Select Win_10_Cap_Image &gt; Follow Wizard to capture image and save a copy to a local location with file name win_10_</w:t>
      </w:r>
      <w:r w:rsidR="00196AA4">
        <w:rPr>
          <w:rFonts w:ascii="Times New Roman" w:eastAsia="Liberation Serif" w:hAnsi="Times New Roman" w:cs="Times New Roman"/>
          <w:sz w:val="24"/>
          <w:szCs w:val="24"/>
        </w:rPr>
        <w:t>base</w:t>
      </w:r>
      <w:r w:rsidRPr="00C977D0">
        <w:rPr>
          <w:rFonts w:ascii="Times New Roman" w:eastAsia="Liberation Serif" w:hAnsi="Times New Roman" w:cs="Times New Roman"/>
          <w:sz w:val="24"/>
          <w:szCs w:val="24"/>
        </w:rPr>
        <w:t>_install.wim &gt; Finish</w:t>
      </w:r>
    </w:p>
    <w:p w14:paraId="6A2FD47E" w14:textId="26164967" w:rsidR="00C977D0" w:rsidRPr="00C977D0" w:rsidRDefault="00C977D0" w:rsidP="00C977D0">
      <w:pPr>
        <w:pStyle w:val="PreformattedText"/>
        <w:numPr>
          <w:ilvl w:val="0"/>
          <w:numId w:val="8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 xml:space="preserve">PC reboots after successful </w:t>
      </w:r>
      <w:r w:rsidR="00196AA4">
        <w:rPr>
          <w:rFonts w:ascii="Times New Roman" w:eastAsia="Liberation Serif" w:hAnsi="Times New Roman" w:cs="Times New Roman"/>
          <w:sz w:val="24"/>
          <w:szCs w:val="24"/>
        </w:rPr>
        <w:t>base</w:t>
      </w:r>
      <w:r w:rsidRPr="00C977D0">
        <w:rPr>
          <w:rFonts w:ascii="Times New Roman" w:eastAsia="Liberation Serif" w:hAnsi="Times New Roman" w:cs="Times New Roman"/>
          <w:sz w:val="24"/>
          <w:szCs w:val="24"/>
        </w:rPr>
        <w:t xml:space="preserve"> image capture &gt; Copy locally saved win_10_</w:t>
      </w:r>
      <w:r w:rsidR="00196AA4">
        <w:rPr>
          <w:rFonts w:ascii="Times New Roman" w:eastAsia="Liberation Serif" w:hAnsi="Times New Roman" w:cs="Times New Roman"/>
          <w:sz w:val="24"/>
          <w:szCs w:val="24"/>
        </w:rPr>
        <w:t>base</w:t>
      </w:r>
      <w:r w:rsidRPr="00C977D0">
        <w:rPr>
          <w:rFonts w:ascii="Times New Roman" w:eastAsia="Liberation Serif" w:hAnsi="Times New Roman" w:cs="Times New Roman"/>
          <w:sz w:val="24"/>
          <w:szCs w:val="24"/>
        </w:rPr>
        <w:t>_install.wim file to a flash drive and transfer it to the server</w:t>
      </w:r>
    </w:p>
    <w:p w14:paraId="47F7DF75" w14:textId="786F78F7" w:rsidR="00C977D0" w:rsidRPr="00C977D0" w:rsidRDefault="00C977D0" w:rsidP="00C977D0">
      <w:pPr>
        <w:pStyle w:val="PreformattedText"/>
        <w:numPr>
          <w:ilvl w:val="0"/>
          <w:numId w:val="8"/>
        </w:numPr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Windows Deployment Services Management Console &gt; Right-click Install Images in left panel &gt; Image group: Windows 10 &gt; Browse to the location of newly transferred win_10_</w:t>
      </w:r>
      <w:r w:rsidR="00196AA4">
        <w:rPr>
          <w:rFonts w:ascii="Times New Roman" w:eastAsia="Liberation Serif" w:hAnsi="Times New Roman" w:cs="Times New Roman"/>
          <w:sz w:val="24"/>
          <w:szCs w:val="24"/>
        </w:rPr>
        <w:t>base</w:t>
      </w:r>
      <w:r w:rsidRPr="00C977D0">
        <w:rPr>
          <w:rFonts w:ascii="Times New Roman" w:eastAsia="Liberation Serif" w:hAnsi="Times New Roman" w:cs="Times New Roman"/>
          <w:sz w:val="24"/>
          <w:szCs w:val="24"/>
        </w:rPr>
        <w:t>_install.wim file &gt; Open &gt; Next &gt; Finish</w:t>
      </w:r>
    </w:p>
    <w:p w14:paraId="0B4464BF" w14:textId="77777777" w:rsidR="00C977D0" w:rsidRPr="00C977D0" w:rsidRDefault="00C977D0" w:rsidP="00C977D0">
      <w:pPr>
        <w:pStyle w:val="PreformattedText"/>
        <w:rPr>
          <w:rFonts w:ascii="Times New Roman" w:hAnsi="Times New Roman" w:cs="Times New Roman"/>
          <w:sz w:val="24"/>
          <w:szCs w:val="24"/>
        </w:rPr>
      </w:pPr>
    </w:p>
    <w:p w14:paraId="59D9B3AD" w14:textId="4C388E2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b/>
          <w:bCs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b/>
          <w:bCs/>
          <w:sz w:val="24"/>
          <w:szCs w:val="24"/>
        </w:rPr>
        <w:t xml:space="preserve">III. Image a PC using the </w:t>
      </w:r>
      <w:r w:rsidR="00196AA4">
        <w:rPr>
          <w:rFonts w:ascii="Times New Roman" w:eastAsia="Liberation Serif" w:hAnsi="Times New Roman" w:cs="Times New Roman"/>
          <w:b/>
          <w:bCs/>
          <w:sz w:val="24"/>
          <w:szCs w:val="24"/>
        </w:rPr>
        <w:t>base</w:t>
      </w:r>
      <w:r w:rsidRPr="00C977D0">
        <w:rPr>
          <w:rFonts w:ascii="Times New Roman" w:eastAsia="Liberation Serif" w:hAnsi="Times New Roman" w:cs="Times New Roman"/>
          <w:b/>
          <w:bCs/>
          <w:sz w:val="24"/>
          <w:szCs w:val="24"/>
        </w:rPr>
        <w:t xml:space="preserve"> image with WDS</w:t>
      </w:r>
    </w:p>
    <w:p w14:paraId="0FCEC7D8" w14:textId="77777777" w:rsidR="00C977D0" w:rsidRPr="00C977D0" w:rsidRDefault="00C977D0" w:rsidP="00C977D0">
      <w:pPr>
        <w:pStyle w:val="PreformattedText"/>
        <w:rPr>
          <w:rFonts w:ascii="Times New Roman" w:hAnsi="Times New Roman" w:cs="Times New Roman"/>
          <w:sz w:val="24"/>
          <w:szCs w:val="24"/>
        </w:rPr>
      </w:pPr>
    </w:p>
    <w:p w14:paraId="0AD574B3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1. Boot the PC and press F12 to enter PXE boot mode.</w:t>
      </w:r>
    </w:p>
    <w:p w14:paraId="39EAB897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2. Select Win_10_Boot_Image as boot image.</w:t>
      </w:r>
    </w:p>
    <w:p w14:paraId="7CB85038" w14:textId="45194886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3. Select Win_10_</w:t>
      </w:r>
      <w:r w:rsidR="00196AA4">
        <w:rPr>
          <w:rFonts w:ascii="Times New Roman" w:eastAsia="Liberation Serif" w:hAnsi="Times New Roman" w:cs="Times New Roman"/>
          <w:sz w:val="24"/>
          <w:szCs w:val="24"/>
        </w:rPr>
        <w:t>Base</w:t>
      </w:r>
      <w:r w:rsidRPr="00C977D0">
        <w:rPr>
          <w:rFonts w:ascii="Times New Roman" w:eastAsia="Liberation Serif" w:hAnsi="Times New Roman" w:cs="Times New Roman"/>
          <w:sz w:val="24"/>
          <w:szCs w:val="24"/>
        </w:rPr>
        <w:t>_Install as install image. Installation usually takes around one hour.</w:t>
      </w:r>
    </w:p>
    <w:p w14:paraId="45EA6C9B" w14:textId="77777777" w:rsidR="00C977D0" w:rsidRPr="00C977D0" w:rsidRDefault="00C977D0" w:rsidP="00C977D0">
      <w:pPr>
        <w:pStyle w:val="PreformattedText"/>
        <w:rPr>
          <w:rFonts w:ascii="Times New Roman" w:eastAsia="Liberation Serif" w:hAnsi="Times New Roman" w:cs="Times New Roman"/>
          <w:sz w:val="24"/>
          <w:szCs w:val="24"/>
        </w:rPr>
      </w:pPr>
      <w:r w:rsidRPr="00C977D0">
        <w:rPr>
          <w:rFonts w:ascii="Times New Roman" w:eastAsia="Liberation Serif" w:hAnsi="Times New Roman" w:cs="Times New Roman"/>
          <w:sz w:val="24"/>
          <w:szCs w:val="24"/>
        </w:rPr>
        <w:t>4. After installation, set up accounts and settings as desired.</w:t>
      </w:r>
    </w:p>
    <w:p w14:paraId="1A57F74C" w14:textId="4D553E50" w:rsidR="00E04AB3" w:rsidRPr="00C977D0" w:rsidRDefault="00C977D0" w:rsidP="00C977D0">
      <w:pPr>
        <w:rPr>
          <w:rFonts w:ascii="Times New Roman" w:hAnsi="Times New Roman" w:cs="Times New Roman"/>
        </w:rPr>
      </w:pPr>
      <w:r w:rsidRPr="00C977D0">
        <w:rPr>
          <w:rFonts w:ascii="Times New Roman" w:eastAsia="Liberation Serif" w:hAnsi="Times New Roman" w:cs="Times New Roman"/>
        </w:rPr>
        <w:t>5. PC is ready to be used.</w:t>
      </w:r>
    </w:p>
    <w:sectPr w:rsidR="00E04AB3" w:rsidRPr="00C977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Symbol">
    <w:altName w:val="Segoe UI Symbol"/>
    <w:charset w:val="02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Liberation Mono">
    <w:altName w:val="Calibri"/>
    <w:charset w:val="00"/>
    <w:family w:val="modern"/>
    <w:pitch w:val="fixed"/>
  </w:font>
  <w:font w:name="Nimbus Mono L">
    <w:charset w:val="00"/>
    <w:family w:val="modern"/>
    <w:pitch w:val="fixed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15B5E"/>
    <w:multiLevelType w:val="multilevel"/>
    <w:tmpl w:val="E6027A90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abstractNum w:abstractNumId="1" w15:restartNumberingAfterBreak="0">
    <w:nsid w:val="18AB18C3"/>
    <w:multiLevelType w:val="multilevel"/>
    <w:tmpl w:val="5094C6E2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abstractNum w:abstractNumId="2" w15:restartNumberingAfterBreak="0">
    <w:nsid w:val="1EE15856"/>
    <w:multiLevelType w:val="multilevel"/>
    <w:tmpl w:val="3C5AC62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abstractNum w:abstractNumId="3" w15:restartNumberingAfterBreak="0">
    <w:nsid w:val="3AFD3810"/>
    <w:multiLevelType w:val="multilevel"/>
    <w:tmpl w:val="FEA46018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abstractNum w:abstractNumId="4" w15:restartNumberingAfterBreak="0">
    <w:nsid w:val="45CF472E"/>
    <w:multiLevelType w:val="hybridMultilevel"/>
    <w:tmpl w:val="42181984"/>
    <w:lvl w:ilvl="0" w:tplc="A3961BC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2A72F8"/>
    <w:multiLevelType w:val="multilevel"/>
    <w:tmpl w:val="B8DC792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abstractNum w:abstractNumId="6" w15:restartNumberingAfterBreak="0">
    <w:nsid w:val="73C4700E"/>
    <w:multiLevelType w:val="multilevel"/>
    <w:tmpl w:val="528E891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abstractNum w:abstractNumId="7" w15:restartNumberingAfterBreak="0">
    <w:nsid w:val="75E9413C"/>
    <w:multiLevelType w:val="multilevel"/>
    <w:tmpl w:val="C69CF246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abstractNum w:abstractNumId="8" w15:restartNumberingAfterBreak="0">
    <w:nsid w:val="7CDC69E1"/>
    <w:multiLevelType w:val="multilevel"/>
    <w:tmpl w:val="7516538E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  <w:b w:val="0"/>
        <w:bCs w:val="0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  <w:b w:val="0"/>
        <w:bCs w:val="0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  <w:b w:val="0"/>
        <w:bCs w:val="0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  <w:b w:val="0"/>
        <w:bCs w:val="0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  <w:b w:val="0"/>
        <w:bCs w:val="0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  <w:b w:val="0"/>
        <w:bCs w:val="0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  <w:b w:val="0"/>
        <w:bCs w:val="0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  <w:b w:val="0"/>
        <w:bCs w:val="0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  <w:b w:val="0"/>
        <w:bCs w:val="0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3"/>
  </w:num>
  <w:num w:numId="5">
    <w:abstractNumId w:val="7"/>
  </w:num>
  <w:num w:numId="6">
    <w:abstractNumId w:val="2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DAzs7A0M7KwMLRU0lEKTi0uzszPAykwqgUAK8lTnCwAAAA="/>
  </w:docVars>
  <w:rsids>
    <w:rsidRoot w:val="00B66F9A"/>
    <w:rsid w:val="00137B67"/>
    <w:rsid w:val="00196AA4"/>
    <w:rsid w:val="00725414"/>
    <w:rsid w:val="00B66F9A"/>
    <w:rsid w:val="00C977D0"/>
    <w:rsid w:val="00DE2614"/>
    <w:rsid w:val="00E04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26A81"/>
  <w15:chartTrackingRefBased/>
  <w15:docId w15:val="{CBCECB56-4327-417D-8008-DD2A9230FD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977D0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Noto Sans CJK SC Regular" w:hAnsi="Liberation Serif" w:cs="FreeSans"/>
      <w:kern w:val="3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eformattedText">
    <w:name w:val="Preformatted Text"/>
    <w:basedOn w:val="Normal"/>
    <w:rsid w:val="00C977D0"/>
    <w:rPr>
      <w:rFonts w:ascii="Liberation Mono" w:eastAsia="Nimbus Mono L" w:hAnsi="Liberation Mono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69</Words>
  <Characters>3441</Characters>
  <Application>Microsoft Office Word</Application>
  <DocSecurity>0</DocSecurity>
  <Lines>95</Lines>
  <Paragraphs>40</Paragraphs>
  <ScaleCrop>false</ScaleCrop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 To</dc:creator>
  <cp:keywords/>
  <dc:description/>
  <cp:lastModifiedBy>Giang To</cp:lastModifiedBy>
  <cp:revision>5</cp:revision>
  <dcterms:created xsi:type="dcterms:W3CDTF">2020-04-08T03:37:00Z</dcterms:created>
  <dcterms:modified xsi:type="dcterms:W3CDTF">2020-04-08T03:51:00Z</dcterms:modified>
</cp:coreProperties>
</file>